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 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ที่เราได้ศึกษาเรืื่องของขุนช้างขุนแผนนะคเรียบร้อยแล้วคุณครูคณิตา ปรากฏว่าสนุกสนานมาก เด็ก ๆ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ครูก็มีคำถามมาถามนักเรียนนะครับ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นักเรียนเคยดูโทรทัศน์แล้วชอบตัวละครไหมคะ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จากที่คุณครูปรเมษฐได้ถามคุณครูคณิตานะคะ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 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 ในเรื่องการพูดแสดงความคิดเห็นนะคะ มีประโยชน์อยเพราะว่าการแสดงความคิดเห็นนี่เป็นการแลกเปลี่ยรนค่ะ การแลกเปลี่ยนในที่นี้ก็คือการแลกเปลี่ยนเรียนรู้ค่ะ 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 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็น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 3. ก็คือเห็นความสำคัญของการแสดงความคิดเห็นค่ะ 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ให้ส่งเสียงคำว่า พร้อมแล้ว ๆ ตื่นเต้น ๆ เดี๋ยวท่าประกอบวันหลังจะ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 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 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 ลองสังเกตเด็ก ๆ ลองสังเกตไปพร้อม ๆ กันนะครับ ตั้งแต่หัวจรดเท้าเลยของพลายงามตั้งแต่ส่วนหัวหรือศรีษะนี่ พลายงามไว้ผมทรงอะไร เออ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 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 9 ปี อันนี้คือภาพแรกนะครับ ต่อไปเลขที่ 3 ของห้องลุกขึ้นยืนเดี๋ยวจะให้หนูเล่าเนื่องจากภาพต่อไปครับ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 // 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 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 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 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 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 ครูจะเป็นคนเลื่อนภาพให้ พอภาพขึ้นปุ๊บ 1, 2, 3 ปุ๊บ นักเรียนเราให้เพื่อนฟังเลยนะครับ 1, 2,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 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น่าสนใจนะ สุพรรณฯ กับเมืองกาญฯพูดถึงสภาพภูมิประเทศ ที่แตกต่างกันคนเมืองกาญคนสุพรรณนี่ คำพูดคำจาคล้าย ๆ กัน คือ พูดเหน่อนะ วรรณคดีเรื่องนี้ เล่าถึงลักษณะเห็นถึงสภาพภูมิประเทศที่แตกต่างพลายงามเป็นเด็กอายุแค่กี่ขวบ 9 แล้วต้องเดินคนเดียว เป็นหนูหนูจะเดินได้ไหม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 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ไม่เล่าให้ฟังก่อน ให้เด็ก ๆ เล่าให้ฟังก่อนคุณครูปลายทางฟังแล้วกันนะครับ 1, 2, 3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ใน รู้จักไหมครับเด็ก ๆ ใน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ะลายงามครับ ผมเป็นลูกของพ่อขุนแผนแม่วันทองมาหาย่าทองประศรีก็รับเลี้ยงดู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ครึ่งนี่ ฉะนั้น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ขุนช้างนี่รู้สึกไม่ชอบพลายงามไปด้วยนะคะ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กระทำที่ฆ่าพลายงามนะคะ ใช้ขอนไม้ทุบบ้างตีบ้าง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จะรับได้นะครับ มาดูกันอีกภาพหนึ่ง นี่เป็นตัวละคร 1 ตัวสำคัญในเรื่องเลย เด็ก ๆชอบแน่เลย ผีพลายหรือโหงพลายนะครับ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คิดเห็นก็คือ 1. ค่ะ ฟัง อ่าน และดูอย่างตั้งใจค่ะ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7. เรียงลำดับเรื่องให้ดี ไม่อย่างนั้นจะวกวน สำคัญมาก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ก่งนะครับ พฤติกรรมที่เหมาะสม เข้มแข็งเสมอ แม้เจอปัญหาหรืออุปสรรคต่าง ๆนะครับ ใช่ไหมครับ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นะค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เรื่อง คุณค่านะคะ ในเรื่อง ขุนช้างขุนแผนตอน กำเนิดพลายงาม ซึ่งนักเรียนนะคะ สามารถดาวน์โหลดได้ที่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ตู่</dc:title>
  <dc:creator/>
  <cp:keywords/>
  <dcterms:created xsi:type="dcterms:W3CDTF">2022-02-14T07:31:09Z</dcterms:created>
  <dcterms:modified xsi:type="dcterms:W3CDTF">2022-02-14T07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00 น.</vt:lpwstr>
  </property>
  <property fmtid="{D5CDD505-2E9C-101B-9397-08002B2CF9AE}" pid="3" name="subtitle">
    <vt:lpwstr/>
  </property>
</Properties>
</file>